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498D89" w14:textId="77777777" w:rsidR="00176E57" w:rsidRDefault="0098054E">
      <w:pPr>
        <w:spacing w:after="0"/>
        <w:rPr>
          <w:b/>
          <w:sz w:val="24"/>
        </w:rPr>
      </w:pPr>
      <w:r>
        <w:rPr>
          <w:b/>
          <w:sz w:val="24"/>
        </w:rPr>
        <w:t>Ryan Laur</w:t>
      </w:r>
    </w:p>
    <w:p w14:paraId="72C05996" w14:textId="49E02207" w:rsidR="001462AA" w:rsidRDefault="00176E57">
      <w:pPr>
        <w:spacing w:after="0"/>
        <w:rPr>
          <w:b/>
          <w:sz w:val="24"/>
        </w:rPr>
      </w:pPr>
      <w:r>
        <w:rPr>
          <w:b/>
          <w:sz w:val="24"/>
        </w:rPr>
        <w:t>Benjamin Wheeler</w:t>
      </w:r>
      <w:r w:rsidR="001462AA">
        <w:rPr>
          <w:b/>
          <w:sz w:val="24"/>
        </w:rPr>
        <w:br/>
      </w:r>
      <w:r w:rsidR="0098054E">
        <w:rPr>
          <w:b/>
          <w:sz w:val="24"/>
        </w:rPr>
        <w:t>2/</w:t>
      </w:r>
      <w:r>
        <w:rPr>
          <w:b/>
          <w:sz w:val="24"/>
        </w:rPr>
        <w:t>2</w:t>
      </w:r>
      <w:r w:rsidR="00520A61">
        <w:rPr>
          <w:b/>
          <w:sz w:val="24"/>
        </w:rPr>
        <w:t>1</w:t>
      </w:r>
      <w:r w:rsidR="0098054E">
        <w:rPr>
          <w:b/>
          <w:sz w:val="24"/>
        </w:rPr>
        <w:t>/2022</w:t>
      </w:r>
    </w:p>
    <w:p w14:paraId="3E06E438" w14:textId="77777777" w:rsidR="001462AA" w:rsidRDefault="001462AA">
      <w:pPr>
        <w:spacing w:after="0"/>
        <w:rPr>
          <w:b/>
          <w:sz w:val="24"/>
        </w:rPr>
      </w:pPr>
    </w:p>
    <w:p w14:paraId="7FF5B8A5" w14:textId="24A8A70A" w:rsidR="001462AA" w:rsidRDefault="001462AA">
      <w:pPr>
        <w:spacing w:after="0"/>
        <w:jc w:val="center"/>
        <w:rPr>
          <w:b/>
          <w:color w:val="000000" w:themeColor="text1"/>
          <w:sz w:val="24"/>
        </w:rPr>
      </w:pPr>
      <w:r w:rsidRPr="00B36762">
        <w:rPr>
          <w:b/>
          <w:color w:val="000000" w:themeColor="text1"/>
          <w:sz w:val="24"/>
        </w:rPr>
        <w:t xml:space="preserve">Report </w:t>
      </w:r>
      <w:r w:rsidR="00B36762" w:rsidRPr="00B36762">
        <w:rPr>
          <w:b/>
          <w:color w:val="000000" w:themeColor="text1"/>
          <w:sz w:val="24"/>
        </w:rPr>
        <w:t>–</w:t>
      </w:r>
      <w:r w:rsidRPr="00B36762">
        <w:rPr>
          <w:b/>
          <w:color w:val="000000" w:themeColor="text1"/>
          <w:sz w:val="24"/>
        </w:rPr>
        <w:t xml:space="preserve"> </w:t>
      </w:r>
      <w:r w:rsidR="00176E57">
        <w:rPr>
          <w:b/>
          <w:color w:val="000000" w:themeColor="text1"/>
          <w:sz w:val="24"/>
        </w:rPr>
        <w:t>Lab 1</w:t>
      </w:r>
    </w:p>
    <w:p w14:paraId="7021B9AD" w14:textId="27AE4A9E" w:rsidR="00176E57" w:rsidRDefault="00176E57" w:rsidP="00176E57">
      <w:pPr>
        <w:spacing w:after="0"/>
        <w:rPr>
          <w:noProof/>
        </w:rPr>
      </w:pPr>
      <w:r>
        <w:rPr>
          <w:bCs/>
          <w:color w:val="000000" w:themeColor="text1"/>
          <w:sz w:val="24"/>
        </w:rPr>
        <w:fldChar w:fldCharType="begin"/>
      </w:r>
      <w:r>
        <w:rPr>
          <w:bCs/>
          <w:color w:val="000000" w:themeColor="text1"/>
          <w:sz w:val="24"/>
        </w:rPr>
        <w:instrText xml:space="preserve"> TOC \h \z \c "Figure" </w:instrText>
      </w:r>
      <w:r>
        <w:rPr>
          <w:bCs/>
          <w:color w:val="000000" w:themeColor="text1"/>
          <w:sz w:val="24"/>
        </w:rPr>
        <w:fldChar w:fldCharType="separate"/>
      </w:r>
    </w:p>
    <w:p w14:paraId="58DD0F18" w14:textId="51E6E9A8" w:rsidR="00176E57" w:rsidRDefault="00176E57">
      <w:pPr>
        <w:pStyle w:val="TableofFigures"/>
        <w:tabs>
          <w:tab w:val="right" w:leader="dot" w:pos="9350"/>
        </w:tabs>
        <w:rPr>
          <w:noProof/>
        </w:rPr>
      </w:pPr>
      <w:hyperlink w:anchor="_Toc96365582" w:history="1">
        <w:r w:rsidRPr="000F2496">
          <w:rPr>
            <w:rStyle w:val="Hyperlink"/>
            <w:noProof/>
          </w:rPr>
          <w:t>Figure 1 - FSMD 1-Process Modelsim, showing no error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636558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A927CC"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3398DF44" w14:textId="6D1D10B0" w:rsidR="00176E57" w:rsidRDefault="00176E57">
      <w:pPr>
        <w:pStyle w:val="TableofFigures"/>
        <w:tabs>
          <w:tab w:val="right" w:leader="dot" w:pos="9350"/>
        </w:tabs>
        <w:rPr>
          <w:noProof/>
        </w:rPr>
      </w:pPr>
      <w:hyperlink w:anchor="_Toc96365583" w:history="1">
        <w:r w:rsidRPr="000F2496">
          <w:rPr>
            <w:rStyle w:val="Hyperlink"/>
            <w:noProof/>
          </w:rPr>
          <w:t>Figure 2 - FSMD 2-Process Modelsim, showing no error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636558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A927CC"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0AB9FB7D" w14:textId="5FDA5710" w:rsidR="00176E57" w:rsidRDefault="00176E57">
      <w:pPr>
        <w:pStyle w:val="TableofFigures"/>
        <w:tabs>
          <w:tab w:val="right" w:leader="dot" w:pos="9350"/>
        </w:tabs>
        <w:rPr>
          <w:noProof/>
        </w:rPr>
      </w:pPr>
      <w:hyperlink w:anchor="_Toc96365584" w:history="1">
        <w:r w:rsidRPr="000F2496">
          <w:rPr>
            <w:rStyle w:val="Hyperlink"/>
            <w:noProof/>
          </w:rPr>
          <w:t>Figure 3 - FSM + D Modelsim, showing no error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636558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A927CC"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1BF19E57" w14:textId="152DF6BE" w:rsidR="00176E57" w:rsidRDefault="00176E57">
      <w:pPr>
        <w:pStyle w:val="TableofFigures"/>
        <w:tabs>
          <w:tab w:val="right" w:leader="dot" w:pos="9350"/>
        </w:tabs>
        <w:rPr>
          <w:noProof/>
        </w:rPr>
      </w:pPr>
      <w:hyperlink w:anchor="_Toc96365585" w:history="1">
        <w:r w:rsidRPr="000F2496">
          <w:rPr>
            <w:rStyle w:val="Hyperlink"/>
            <w:noProof/>
          </w:rPr>
          <w:t>Figure 4 - FSM 1-Process Quartus, showing no error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636558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A927CC"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1F541E5D" w14:textId="300BF9C4" w:rsidR="00176E57" w:rsidRDefault="00176E57">
      <w:pPr>
        <w:pStyle w:val="TableofFigures"/>
        <w:tabs>
          <w:tab w:val="right" w:leader="dot" w:pos="9350"/>
        </w:tabs>
        <w:rPr>
          <w:noProof/>
        </w:rPr>
      </w:pPr>
      <w:hyperlink w:anchor="_Toc96365586" w:history="1">
        <w:r w:rsidRPr="000F2496">
          <w:rPr>
            <w:rStyle w:val="Hyperlink"/>
            <w:noProof/>
          </w:rPr>
          <w:t>Figure 5 - FSM 2-Process Quartus, showing no error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636558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A927CC"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791D9672" w14:textId="151F4D48" w:rsidR="00176E57" w:rsidRDefault="00176E57">
      <w:pPr>
        <w:pStyle w:val="TableofFigures"/>
        <w:tabs>
          <w:tab w:val="right" w:leader="dot" w:pos="9350"/>
        </w:tabs>
        <w:rPr>
          <w:noProof/>
        </w:rPr>
      </w:pPr>
      <w:hyperlink w:anchor="_Toc96365587" w:history="1">
        <w:r w:rsidRPr="000F2496">
          <w:rPr>
            <w:rStyle w:val="Hyperlink"/>
            <w:noProof/>
          </w:rPr>
          <w:t>Figure 6 - FSM + D Quartus, showing no error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636558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A927CC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7F218A3F" w14:textId="177C2A6D" w:rsidR="00176E57" w:rsidRDefault="00176E57">
      <w:pPr>
        <w:pStyle w:val="TableofFigures"/>
        <w:tabs>
          <w:tab w:val="right" w:leader="dot" w:pos="9350"/>
        </w:tabs>
        <w:rPr>
          <w:noProof/>
        </w:rPr>
      </w:pPr>
      <w:hyperlink w:anchor="_Toc96365588" w:history="1">
        <w:r w:rsidRPr="000F2496">
          <w:rPr>
            <w:rStyle w:val="Hyperlink"/>
            <w:noProof/>
          </w:rPr>
          <w:t>Figure 7 - Datapath Schemati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636558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A927CC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751CE85F" w14:textId="1FA1A5FE" w:rsidR="00176E57" w:rsidRPr="00176E57" w:rsidRDefault="00176E57" w:rsidP="00176E57">
      <w:pPr>
        <w:spacing w:after="0"/>
        <w:rPr>
          <w:bCs/>
          <w:color w:val="000000" w:themeColor="text1"/>
          <w:sz w:val="24"/>
        </w:rPr>
      </w:pPr>
      <w:r>
        <w:rPr>
          <w:bCs/>
          <w:color w:val="000000" w:themeColor="text1"/>
          <w:sz w:val="24"/>
        </w:rPr>
        <w:fldChar w:fldCharType="end"/>
      </w:r>
      <w:r>
        <w:rPr>
          <w:bCs/>
          <w:color w:val="000000" w:themeColor="text1"/>
          <w:sz w:val="24"/>
        </w:rPr>
        <w:t xml:space="preserve"> </w:t>
      </w:r>
    </w:p>
    <w:p w14:paraId="10024576" w14:textId="33697CD1" w:rsidR="00176E57" w:rsidRDefault="00176E57" w:rsidP="00176E57">
      <w:pPr>
        <w:pStyle w:val="Caption"/>
        <w:keepNext/>
      </w:pPr>
      <w:bookmarkStart w:id="0" w:name="_Toc96365582"/>
      <w:r>
        <w:lastRenderedPageBreak/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A927CC">
        <w:rPr>
          <w:noProof/>
        </w:rPr>
        <w:t>1</w:t>
      </w:r>
      <w:r>
        <w:fldChar w:fldCharType="end"/>
      </w:r>
      <w:r>
        <w:t xml:space="preserve"> - FSMD 1-Process </w:t>
      </w:r>
      <w:proofErr w:type="spellStart"/>
      <w:r>
        <w:t>Modelsim</w:t>
      </w:r>
      <w:proofErr w:type="spellEnd"/>
      <w:r>
        <w:t>, showing no errors</w:t>
      </w:r>
      <w:bookmarkEnd w:id="0"/>
    </w:p>
    <w:p w14:paraId="19A21397" w14:textId="4D4A3938" w:rsidR="00176E57" w:rsidRDefault="00176E57" w:rsidP="00176E57">
      <w:pPr>
        <w:keepNext/>
        <w:spacing w:after="0"/>
      </w:pPr>
      <w:r>
        <w:rPr>
          <w:b/>
          <w:noProof/>
          <w:color w:val="000000" w:themeColor="text1"/>
          <w:sz w:val="24"/>
        </w:rPr>
        <w:drawing>
          <wp:inline distT="0" distB="0" distL="0" distR="0" wp14:anchorId="6B76940E" wp14:editId="00C8666C">
            <wp:extent cx="5943600" cy="2398395"/>
            <wp:effectExtent l="0" t="0" r="0" b="19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98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8360EC" w14:textId="77777777" w:rsidR="00176E57" w:rsidRDefault="00176E57" w:rsidP="00176E57">
      <w:pPr>
        <w:keepNext/>
        <w:spacing w:after="0"/>
      </w:pPr>
    </w:p>
    <w:p w14:paraId="00BC2529" w14:textId="76FE4C36" w:rsidR="00176E57" w:rsidRDefault="00176E57" w:rsidP="00176E57">
      <w:pPr>
        <w:pStyle w:val="Caption"/>
        <w:keepNext/>
      </w:pPr>
      <w:bookmarkStart w:id="1" w:name="_Toc96365583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A927CC">
        <w:rPr>
          <w:noProof/>
        </w:rPr>
        <w:t>2</w:t>
      </w:r>
      <w:r>
        <w:fldChar w:fldCharType="end"/>
      </w:r>
      <w:r>
        <w:t xml:space="preserve"> - </w:t>
      </w:r>
      <w:r w:rsidRPr="00022E9B">
        <w:t xml:space="preserve">FSMD </w:t>
      </w:r>
      <w:r>
        <w:t>2</w:t>
      </w:r>
      <w:r w:rsidRPr="00022E9B">
        <w:t xml:space="preserve">-Process </w:t>
      </w:r>
      <w:proofErr w:type="spellStart"/>
      <w:r w:rsidRPr="00022E9B">
        <w:t>Modelsim</w:t>
      </w:r>
      <w:proofErr w:type="spellEnd"/>
      <w:r w:rsidRPr="00022E9B">
        <w:t>, showing no errors</w:t>
      </w:r>
      <w:bookmarkEnd w:id="1"/>
    </w:p>
    <w:p w14:paraId="28FA0B08" w14:textId="72B62216" w:rsidR="00176E57" w:rsidRDefault="00176E57" w:rsidP="00176E57">
      <w:pPr>
        <w:keepNext/>
        <w:spacing w:after="0"/>
      </w:pPr>
      <w:r>
        <w:rPr>
          <w:noProof/>
        </w:rPr>
        <w:drawing>
          <wp:inline distT="0" distB="0" distL="0" distR="0" wp14:anchorId="6F6ABBF5" wp14:editId="0EB8FBA1">
            <wp:extent cx="5943600" cy="2503170"/>
            <wp:effectExtent l="0" t="0" r="0" b="0"/>
            <wp:docPr id="4" name="Picture 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&#10;&#10;Description automatically generated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03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5C6311" w14:textId="47516721" w:rsidR="00176E57" w:rsidRDefault="00176E57" w:rsidP="00176E57">
      <w:pPr>
        <w:pStyle w:val="Caption"/>
        <w:keepNext/>
      </w:pPr>
    </w:p>
    <w:p w14:paraId="18EE42AB" w14:textId="07806042" w:rsidR="00176E57" w:rsidRDefault="00176E57" w:rsidP="00176E57">
      <w:pPr>
        <w:pStyle w:val="Caption"/>
        <w:keepNext/>
      </w:pPr>
    </w:p>
    <w:p w14:paraId="62F9780D" w14:textId="177F6DC8" w:rsidR="00176E57" w:rsidRDefault="00176E57" w:rsidP="00176E57">
      <w:pPr>
        <w:pStyle w:val="Caption"/>
        <w:keepNext/>
      </w:pPr>
    </w:p>
    <w:p w14:paraId="0EA34A15" w14:textId="295DB27D" w:rsidR="00176E57" w:rsidRDefault="00176E57" w:rsidP="00176E57">
      <w:pPr>
        <w:pStyle w:val="Caption"/>
        <w:keepNext/>
      </w:pPr>
    </w:p>
    <w:p w14:paraId="0A953B5B" w14:textId="1A12D2A6" w:rsidR="00176E57" w:rsidRDefault="00176E57" w:rsidP="00176E57">
      <w:pPr>
        <w:pStyle w:val="Caption"/>
        <w:keepNext/>
      </w:pPr>
    </w:p>
    <w:p w14:paraId="5F27F3CF" w14:textId="1AC12D4F" w:rsidR="00176E57" w:rsidRDefault="00176E57" w:rsidP="00176E57">
      <w:pPr>
        <w:pStyle w:val="Caption"/>
        <w:keepNext/>
      </w:pPr>
    </w:p>
    <w:p w14:paraId="7FF3F2C2" w14:textId="4CB4EC1F" w:rsidR="00176E57" w:rsidRDefault="00176E57" w:rsidP="00176E57">
      <w:pPr>
        <w:pStyle w:val="Caption"/>
        <w:keepNext/>
      </w:pPr>
    </w:p>
    <w:p w14:paraId="53D32D9D" w14:textId="6789BD65" w:rsidR="00176E57" w:rsidRDefault="00176E57" w:rsidP="00176E57">
      <w:pPr>
        <w:pStyle w:val="Caption"/>
        <w:keepNext/>
      </w:pPr>
    </w:p>
    <w:p w14:paraId="2A33B1F8" w14:textId="77777777" w:rsidR="00176E57" w:rsidRDefault="00176E57" w:rsidP="00176E57">
      <w:pPr>
        <w:pStyle w:val="Caption"/>
        <w:keepNext/>
      </w:pPr>
    </w:p>
    <w:p w14:paraId="39CEF8B6" w14:textId="434275CE" w:rsidR="00176E57" w:rsidRDefault="00176E57" w:rsidP="00176E57">
      <w:pPr>
        <w:pStyle w:val="Caption"/>
        <w:keepNext/>
      </w:pPr>
      <w:bookmarkStart w:id="2" w:name="_Toc96365584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A927CC">
        <w:rPr>
          <w:noProof/>
        </w:rPr>
        <w:t>3</w:t>
      </w:r>
      <w:r>
        <w:fldChar w:fldCharType="end"/>
      </w:r>
      <w:r>
        <w:t xml:space="preserve"> - </w:t>
      </w:r>
      <w:r w:rsidRPr="00145D63">
        <w:t xml:space="preserve">FSM + D </w:t>
      </w:r>
      <w:proofErr w:type="spellStart"/>
      <w:r w:rsidRPr="00145D63">
        <w:t>Modelsim</w:t>
      </w:r>
      <w:proofErr w:type="spellEnd"/>
      <w:r w:rsidRPr="00145D63">
        <w:t>, showing no errors</w:t>
      </w:r>
      <w:bookmarkEnd w:id="2"/>
    </w:p>
    <w:p w14:paraId="504688AC" w14:textId="3C68FF00" w:rsidR="00176E57" w:rsidRDefault="00176E57" w:rsidP="00176E57">
      <w:pPr>
        <w:keepNext/>
        <w:spacing w:after="0"/>
      </w:pPr>
      <w:r>
        <w:rPr>
          <w:noProof/>
        </w:rPr>
        <w:drawing>
          <wp:inline distT="0" distB="0" distL="0" distR="0" wp14:anchorId="74326940" wp14:editId="629876AB">
            <wp:extent cx="5943600" cy="2527300"/>
            <wp:effectExtent l="0" t="0" r="0" b="6350"/>
            <wp:docPr id="5" name="Picture 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2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830423" w14:textId="40C0F7A4" w:rsidR="00176E57" w:rsidRDefault="00176E57" w:rsidP="00176E57">
      <w:pPr>
        <w:pStyle w:val="Caption"/>
        <w:keepNext/>
      </w:pPr>
      <w:bookmarkStart w:id="3" w:name="_Toc96365585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A927CC">
        <w:rPr>
          <w:noProof/>
        </w:rPr>
        <w:t>4</w:t>
      </w:r>
      <w:r>
        <w:fldChar w:fldCharType="end"/>
      </w:r>
      <w:r>
        <w:t xml:space="preserve"> - FSM 1-Process</w:t>
      </w:r>
      <w:r w:rsidRPr="006C40B1">
        <w:t xml:space="preserve"> </w:t>
      </w:r>
      <w:r>
        <w:t>Quartus</w:t>
      </w:r>
      <w:r w:rsidRPr="006C40B1">
        <w:t>, showing no errors</w:t>
      </w:r>
      <w:bookmarkEnd w:id="3"/>
    </w:p>
    <w:p w14:paraId="230B75F3" w14:textId="45494C31" w:rsidR="00176E57" w:rsidRDefault="00176E57" w:rsidP="00176E57">
      <w:pPr>
        <w:keepNext/>
        <w:spacing w:after="0"/>
      </w:pPr>
      <w:r>
        <w:rPr>
          <w:noProof/>
        </w:rPr>
        <w:drawing>
          <wp:inline distT="0" distB="0" distL="0" distR="0" wp14:anchorId="619EDB08" wp14:editId="4FD4AFE5">
            <wp:extent cx="5943600" cy="1195070"/>
            <wp:effectExtent l="0" t="0" r="0" b="5080"/>
            <wp:docPr id="6" name="Picture 6" descr="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alendar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95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CC161B" w14:textId="6B6D26E1" w:rsidR="00176E57" w:rsidRDefault="00176E57" w:rsidP="00176E57">
      <w:pPr>
        <w:pStyle w:val="Caption"/>
        <w:keepNext/>
      </w:pPr>
      <w:bookmarkStart w:id="4" w:name="_Toc96365586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A927CC">
        <w:rPr>
          <w:noProof/>
        </w:rPr>
        <w:t>5</w:t>
      </w:r>
      <w:r>
        <w:fldChar w:fldCharType="end"/>
      </w:r>
      <w:r>
        <w:t xml:space="preserve"> - </w:t>
      </w:r>
      <w:r w:rsidRPr="00BE6E9E">
        <w:t xml:space="preserve">FSM </w:t>
      </w:r>
      <w:r>
        <w:t>2</w:t>
      </w:r>
      <w:r w:rsidRPr="00BE6E9E">
        <w:t>-Process Quartus, showing no errors</w:t>
      </w:r>
      <w:bookmarkEnd w:id="4"/>
    </w:p>
    <w:p w14:paraId="27FCDECD" w14:textId="365C9F69" w:rsidR="00176E57" w:rsidRDefault="00176E57" w:rsidP="00176E57">
      <w:pPr>
        <w:keepNext/>
        <w:spacing w:after="0"/>
      </w:pPr>
      <w:r>
        <w:rPr>
          <w:noProof/>
        </w:rPr>
        <w:drawing>
          <wp:inline distT="0" distB="0" distL="0" distR="0" wp14:anchorId="1A5C40A2" wp14:editId="23A875DC">
            <wp:extent cx="5943600" cy="1257300"/>
            <wp:effectExtent l="0" t="0" r="0" b="0"/>
            <wp:docPr id="7" name="Picture 7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, letter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57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931835" w14:textId="5A148FC1" w:rsidR="00176E57" w:rsidRDefault="00176E57" w:rsidP="00176E57">
      <w:pPr>
        <w:pStyle w:val="Caption"/>
        <w:keepNext/>
      </w:pPr>
    </w:p>
    <w:p w14:paraId="61DBCB88" w14:textId="481C1A3D" w:rsidR="00176E57" w:rsidRDefault="00176E57" w:rsidP="00176E57">
      <w:pPr>
        <w:pStyle w:val="Caption"/>
        <w:keepNext/>
      </w:pPr>
    </w:p>
    <w:p w14:paraId="79277D55" w14:textId="7B002AA6" w:rsidR="00176E57" w:rsidRDefault="00176E57" w:rsidP="00176E57">
      <w:pPr>
        <w:pStyle w:val="Caption"/>
        <w:keepNext/>
      </w:pPr>
    </w:p>
    <w:p w14:paraId="50711D69" w14:textId="1E822FC5" w:rsidR="00176E57" w:rsidRDefault="00176E57" w:rsidP="00176E57">
      <w:pPr>
        <w:pStyle w:val="Caption"/>
        <w:keepNext/>
      </w:pPr>
    </w:p>
    <w:p w14:paraId="036F5E41" w14:textId="627F943D" w:rsidR="00176E57" w:rsidRDefault="00176E57" w:rsidP="00176E57">
      <w:pPr>
        <w:pStyle w:val="Caption"/>
        <w:keepNext/>
      </w:pPr>
    </w:p>
    <w:p w14:paraId="01987CA7" w14:textId="77777777" w:rsidR="00176E57" w:rsidRDefault="00176E57" w:rsidP="00176E57">
      <w:pPr>
        <w:pStyle w:val="Caption"/>
        <w:keepNext/>
      </w:pPr>
    </w:p>
    <w:p w14:paraId="0F563F59" w14:textId="08E64F91" w:rsidR="00176E57" w:rsidRDefault="00176E57" w:rsidP="00176E57">
      <w:pPr>
        <w:pStyle w:val="Caption"/>
        <w:keepNext/>
      </w:pPr>
      <w:bookmarkStart w:id="5" w:name="_Toc96365587"/>
      <w:r>
        <w:lastRenderedPageBreak/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A927CC">
        <w:rPr>
          <w:noProof/>
        </w:rPr>
        <w:t>6</w:t>
      </w:r>
      <w:r>
        <w:fldChar w:fldCharType="end"/>
      </w:r>
      <w:r>
        <w:t xml:space="preserve"> - </w:t>
      </w:r>
      <w:r w:rsidRPr="00FB1E94">
        <w:t xml:space="preserve">FSM </w:t>
      </w:r>
      <w:r>
        <w:t xml:space="preserve">+ D </w:t>
      </w:r>
      <w:r w:rsidRPr="00FB1E94">
        <w:t>Quartus, showing no errors</w:t>
      </w:r>
      <w:bookmarkEnd w:id="5"/>
    </w:p>
    <w:p w14:paraId="0B57D966" w14:textId="51F2B4C2" w:rsidR="00B36762" w:rsidRDefault="00176E57" w:rsidP="00176E57">
      <w:pPr>
        <w:spacing w:after="0"/>
        <w:rPr>
          <w:sz w:val="24"/>
        </w:rPr>
      </w:pPr>
      <w:r>
        <w:rPr>
          <w:noProof/>
          <w:sz w:val="24"/>
        </w:rPr>
        <w:drawing>
          <wp:inline distT="0" distB="0" distL="0" distR="0" wp14:anchorId="3190E2E8" wp14:editId="42B96FA4">
            <wp:extent cx="5943600" cy="2056765"/>
            <wp:effectExtent l="0" t="0" r="0" b="635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56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0D691E" w14:textId="088685C2" w:rsidR="00176E57" w:rsidRDefault="00176E57" w:rsidP="00176E57">
      <w:pPr>
        <w:spacing w:after="0"/>
        <w:rPr>
          <w:sz w:val="24"/>
        </w:rPr>
      </w:pPr>
    </w:p>
    <w:p w14:paraId="1331DFE9" w14:textId="3A0551D7" w:rsidR="00176E57" w:rsidRDefault="00176E57" w:rsidP="00176E57">
      <w:pPr>
        <w:pStyle w:val="Caption"/>
        <w:keepNext/>
      </w:pPr>
      <w:bookmarkStart w:id="6" w:name="_Toc96365588"/>
      <w:r>
        <w:lastRenderedPageBreak/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A927CC">
        <w:rPr>
          <w:noProof/>
        </w:rPr>
        <w:t>7</w:t>
      </w:r>
      <w:r>
        <w:fldChar w:fldCharType="end"/>
      </w:r>
      <w:r>
        <w:t xml:space="preserve"> - Datapath Schematic</w:t>
      </w:r>
      <w:bookmarkEnd w:id="6"/>
    </w:p>
    <w:p w14:paraId="2BC61F7F" w14:textId="72B5DDFC" w:rsidR="00176E57" w:rsidRPr="0098054E" w:rsidRDefault="00176E57" w:rsidP="00176E57">
      <w:pPr>
        <w:spacing w:after="0"/>
        <w:rPr>
          <w:sz w:val="24"/>
        </w:rPr>
      </w:pPr>
      <w:r>
        <w:rPr>
          <w:noProof/>
          <w:sz w:val="24"/>
        </w:rPr>
        <w:drawing>
          <wp:inline distT="0" distB="0" distL="0" distR="0" wp14:anchorId="4612057B" wp14:editId="3BA1FDD4">
            <wp:extent cx="5943600" cy="5496560"/>
            <wp:effectExtent l="0" t="0" r="0" b="8890"/>
            <wp:docPr id="9" name="Picture 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Diagram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96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76E57" w:rsidRPr="0098054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isplayBackgroundShape/>
  <w:embedSystemFonts/>
  <w:proofState w:spelling="clean" w:grammar="clean"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CxNLUwMTGwNDA2NrNU0lEKTi0uzszPAykwrgUAtkxJ6CwAAAA="/>
  </w:docVars>
  <w:rsids>
    <w:rsidRoot w:val="000C2CBF"/>
    <w:rsid w:val="00001CAB"/>
    <w:rsid w:val="000101CB"/>
    <w:rsid w:val="0004312C"/>
    <w:rsid w:val="00062C8A"/>
    <w:rsid w:val="00080E81"/>
    <w:rsid w:val="00082C34"/>
    <w:rsid w:val="00082DDE"/>
    <w:rsid w:val="00090843"/>
    <w:rsid w:val="000968C7"/>
    <w:rsid w:val="000A1E79"/>
    <w:rsid w:val="000C2CBF"/>
    <w:rsid w:val="000C7A4F"/>
    <w:rsid w:val="0010436C"/>
    <w:rsid w:val="00110FF0"/>
    <w:rsid w:val="0011629F"/>
    <w:rsid w:val="0014406A"/>
    <w:rsid w:val="001462AA"/>
    <w:rsid w:val="001512F7"/>
    <w:rsid w:val="00157E72"/>
    <w:rsid w:val="00172FD9"/>
    <w:rsid w:val="00174FD8"/>
    <w:rsid w:val="00176E57"/>
    <w:rsid w:val="001B7BD3"/>
    <w:rsid w:val="001C146E"/>
    <w:rsid w:val="001E1980"/>
    <w:rsid w:val="001F2CB1"/>
    <w:rsid w:val="00207C9F"/>
    <w:rsid w:val="002275FF"/>
    <w:rsid w:val="002412AF"/>
    <w:rsid w:val="00241B1B"/>
    <w:rsid w:val="00291273"/>
    <w:rsid w:val="00292B52"/>
    <w:rsid w:val="002F6D3E"/>
    <w:rsid w:val="00324546"/>
    <w:rsid w:val="003277E5"/>
    <w:rsid w:val="0033441A"/>
    <w:rsid w:val="0038226F"/>
    <w:rsid w:val="00394672"/>
    <w:rsid w:val="003A7ACE"/>
    <w:rsid w:val="003B27DE"/>
    <w:rsid w:val="003C75E6"/>
    <w:rsid w:val="003C7A99"/>
    <w:rsid w:val="003F5407"/>
    <w:rsid w:val="00405739"/>
    <w:rsid w:val="004438A3"/>
    <w:rsid w:val="00490643"/>
    <w:rsid w:val="004A33C0"/>
    <w:rsid w:val="004A3DEB"/>
    <w:rsid w:val="004C4973"/>
    <w:rsid w:val="004D5295"/>
    <w:rsid w:val="004E32E5"/>
    <w:rsid w:val="00520A61"/>
    <w:rsid w:val="00536359"/>
    <w:rsid w:val="00546DED"/>
    <w:rsid w:val="00555773"/>
    <w:rsid w:val="00561026"/>
    <w:rsid w:val="005716CC"/>
    <w:rsid w:val="005A1C8E"/>
    <w:rsid w:val="005B67F3"/>
    <w:rsid w:val="00635109"/>
    <w:rsid w:val="00641FE3"/>
    <w:rsid w:val="00642EB0"/>
    <w:rsid w:val="00644FF5"/>
    <w:rsid w:val="006A630A"/>
    <w:rsid w:val="006B4ED9"/>
    <w:rsid w:val="00704537"/>
    <w:rsid w:val="007104FF"/>
    <w:rsid w:val="00733A42"/>
    <w:rsid w:val="0076523A"/>
    <w:rsid w:val="00772E03"/>
    <w:rsid w:val="007A1A39"/>
    <w:rsid w:val="007C019C"/>
    <w:rsid w:val="007D2DF0"/>
    <w:rsid w:val="00801FAA"/>
    <w:rsid w:val="00814DAB"/>
    <w:rsid w:val="0083732C"/>
    <w:rsid w:val="008422A6"/>
    <w:rsid w:val="008640AC"/>
    <w:rsid w:val="008654AB"/>
    <w:rsid w:val="00872AFD"/>
    <w:rsid w:val="0089456E"/>
    <w:rsid w:val="008B2B9B"/>
    <w:rsid w:val="00901006"/>
    <w:rsid w:val="009023C7"/>
    <w:rsid w:val="0091256F"/>
    <w:rsid w:val="0092161D"/>
    <w:rsid w:val="00937749"/>
    <w:rsid w:val="00944A5A"/>
    <w:rsid w:val="00947197"/>
    <w:rsid w:val="0098054E"/>
    <w:rsid w:val="009A70E7"/>
    <w:rsid w:val="009C2CB6"/>
    <w:rsid w:val="009C3DCD"/>
    <w:rsid w:val="009C51CA"/>
    <w:rsid w:val="009D6676"/>
    <w:rsid w:val="009F51BC"/>
    <w:rsid w:val="009F7A85"/>
    <w:rsid w:val="00A07C72"/>
    <w:rsid w:val="00A133B8"/>
    <w:rsid w:val="00A3136E"/>
    <w:rsid w:val="00A567C6"/>
    <w:rsid w:val="00A927CC"/>
    <w:rsid w:val="00AC6C28"/>
    <w:rsid w:val="00AE5AA0"/>
    <w:rsid w:val="00AF52B2"/>
    <w:rsid w:val="00B013F9"/>
    <w:rsid w:val="00B0567C"/>
    <w:rsid w:val="00B26C9E"/>
    <w:rsid w:val="00B304BD"/>
    <w:rsid w:val="00B36762"/>
    <w:rsid w:val="00B443A4"/>
    <w:rsid w:val="00B866BA"/>
    <w:rsid w:val="00B907B1"/>
    <w:rsid w:val="00BC55A0"/>
    <w:rsid w:val="00C076B6"/>
    <w:rsid w:val="00C43A89"/>
    <w:rsid w:val="00C50A3D"/>
    <w:rsid w:val="00C82868"/>
    <w:rsid w:val="00C947DA"/>
    <w:rsid w:val="00CB10D5"/>
    <w:rsid w:val="00CB77A6"/>
    <w:rsid w:val="00D0002A"/>
    <w:rsid w:val="00D026C5"/>
    <w:rsid w:val="00D032EC"/>
    <w:rsid w:val="00D6744A"/>
    <w:rsid w:val="00D72601"/>
    <w:rsid w:val="00D91F93"/>
    <w:rsid w:val="00DB0584"/>
    <w:rsid w:val="00DB6826"/>
    <w:rsid w:val="00DC0DA9"/>
    <w:rsid w:val="00DE55A7"/>
    <w:rsid w:val="00E00CC9"/>
    <w:rsid w:val="00E35BEB"/>
    <w:rsid w:val="00E6168F"/>
    <w:rsid w:val="00E631B7"/>
    <w:rsid w:val="00E67159"/>
    <w:rsid w:val="00E96AFB"/>
    <w:rsid w:val="00ED7CF9"/>
    <w:rsid w:val="00EE5E0D"/>
    <w:rsid w:val="00EF2E2A"/>
    <w:rsid w:val="00EF5A42"/>
    <w:rsid w:val="00F249E3"/>
    <w:rsid w:val="00F30DE5"/>
    <w:rsid w:val="00F526FC"/>
    <w:rsid w:val="00F67072"/>
    <w:rsid w:val="00F72317"/>
    <w:rsid w:val="00F911C4"/>
    <w:rsid w:val="00FC07A4"/>
    <w:rsid w:val="00FC58D6"/>
    <w:rsid w:val="00FC63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4B3BA065"/>
  <w15:chartTrackingRefBased/>
  <w15:docId w15:val="{851E24C8-3D04-BD47-A354-ECBE8CFDE0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after="200" w:line="276" w:lineRule="auto"/>
    </w:pPr>
    <w:rPr>
      <w:rFonts w:ascii="Calibri" w:eastAsia="Calibri" w:hAnsi="Calibri" w:cs="Calibri"/>
      <w:sz w:val="22"/>
      <w:szCs w:val="22"/>
      <w:lang w:eastAsia="ar-SA"/>
    </w:rPr>
  </w:style>
  <w:style w:type="paragraph" w:styleId="Heading1">
    <w:name w:val="heading 1"/>
    <w:basedOn w:val="Normal"/>
    <w:next w:val="Normal"/>
    <w:link w:val="Heading1Char"/>
    <w:uiPriority w:val="9"/>
    <w:qFormat/>
    <w:rsid w:val="00176E5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pPr>
      <w:keepNext/>
      <w:spacing w:before="240" w:after="120"/>
    </w:pPr>
    <w:rPr>
      <w:rFonts w:ascii="Arial" w:eastAsia="SimSun" w:hAnsi="Arial" w:cs="Mangal"/>
      <w:sz w:val="28"/>
      <w:szCs w:val="28"/>
    </w:rPr>
  </w:style>
  <w:style w:type="paragraph" w:styleId="BodyText">
    <w:name w:val="Body Text"/>
    <w:basedOn w:val="Normal"/>
    <w:pPr>
      <w:spacing w:after="120"/>
    </w:pPr>
  </w:style>
  <w:style w:type="paragraph" w:styleId="List">
    <w:name w:val="List"/>
    <w:basedOn w:val="BodyText"/>
    <w:rPr>
      <w:rFonts w:cs="Mang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Mangal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cs="Mangal"/>
    </w:rPr>
  </w:style>
  <w:style w:type="character" w:customStyle="1" w:styleId="textlayer--absolute">
    <w:name w:val="textlayer--absolute"/>
    <w:basedOn w:val="DefaultParagraphFont"/>
    <w:rsid w:val="006A630A"/>
  </w:style>
  <w:style w:type="character" w:styleId="PlaceholderText">
    <w:name w:val="Placeholder Text"/>
    <w:basedOn w:val="DefaultParagraphFont"/>
    <w:uiPriority w:val="99"/>
    <w:semiHidden/>
    <w:rsid w:val="00D026C5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176E57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eastAsia="ar-SA"/>
    </w:rPr>
  </w:style>
  <w:style w:type="paragraph" w:styleId="TOCHeading">
    <w:name w:val="TOC Heading"/>
    <w:basedOn w:val="Heading1"/>
    <w:next w:val="Normal"/>
    <w:uiPriority w:val="39"/>
    <w:unhideWhenUsed/>
    <w:qFormat/>
    <w:rsid w:val="00176E57"/>
    <w:pPr>
      <w:suppressAutoHyphens w:val="0"/>
      <w:spacing w:line="259" w:lineRule="auto"/>
      <w:outlineLvl w:val="9"/>
    </w:pPr>
    <w:rPr>
      <w:lang w:eastAsia="en-US"/>
    </w:rPr>
  </w:style>
  <w:style w:type="paragraph" w:styleId="TableofFigures">
    <w:name w:val="table of figures"/>
    <w:basedOn w:val="Normal"/>
    <w:next w:val="Normal"/>
    <w:uiPriority w:val="99"/>
    <w:unhideWhenUsed/>
    <w:rsid w:val="00176E57"/>
    <w:pPr>
      <w:spacing w:after="0"/>
    </w:pPr>
  </w:style>
  <w:style w:type="character" w:styleId="Hyperlink">
    <w:name w:val="Hyperlink"/>
    <w:basedOn w:val="DefaultParagraphFont"/>
    <w:uiPriority w:val="99"/>
    <w:unhideWhenUsed/>
    <w:rsid w:val="00176E5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6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16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28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26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jpeg"/><Relationship Id="rId11" Type="http://schemas.openxmlformats.org/officeDocument/2006/relationships/image" Target="media/image7.png"/><Relationship Id="rId5" Type="http://schemas.openxmlformats.org/officeDocument/2006/relationships/image" Target="media/image1.jpeg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16B96F10-36C7-4CAF-B617-D3E9454EED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09</Words>
  <Characters>119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Florida</Company>
  <LinksUpToDate>false</LinksUpToDate>
  <CharactersWithSpaces>1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</dc:creator>
  <cp:keywords/>
  <cp:lastModifiedBy>Ryan Laur</cp:lastModifiedBy>
  <cp:revision>4</cp:revision>
  <cp:lastPrinted>2022-02-22T00:53:00Z</cp:lastPrinted>
  <dcterms:created xsi:type="dcterms:W3CDTF">2022-02-22T00:53:00Z</dcterms:created>
  <dcterms:modified xsi:type="dcterms:W3CDTF">2022-02-22T00:53:00Z</dcterms:modified>
</cp:coreProperties>
</file>